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F2A43" w14:textId="0B17BE6D" w:rsidR="007D606B" w:rsidRPr="007D606B" w:rsidRDefault="009F5E4D" w:rsidP="00292050">
      <w:pPr>
        <w:jc w:val="center"/>
        <w:rPr>
          <w:rFonts w:ascii="標楷體" w:eastAsia="標楷體"/>
          <w:b/>
          <w:color w:val="C00000"/>
          <w:spacing w:val="60"/>
        </w:rPr>
      </w:pPr>
      <w:r w:rsidRPr="00FD1507">
        <w:rPr>
          <w:rFonts w:ascii="標楷體" w:eastAsia="標楷體" w:hint="eastAsia"/>
          <w:b/>
          <w:spacing w:val="60"/>
          <w:sz w:val="32"/>
          <w:szCs w:val="40"/>
        </w:rPr>
        <w:t>國立中央大學</w:t>
      </w:r>
      <w:r w:rsidR="001D4CCC" w:rsidRPr="001D4CCC">
        <w:rPr>
          <w:rFonts w:ascii="標楷體" w:eastAsia="標楷體" w:hint="eastAsia"/>
          <w:b/>
          <w:spacing w:val="60"/>
          <w:sz w:val="32"/>
          <w:szCs w:val="40"/>
        </w:rPr>
        <w:t>學士班學生就學期間服役彈性修業</w:t>
      </w:r>
      <w:r w:rsidR="008A1A3D" w:rsidRPr="001D4CCC">
        <w:rPr>
          <w:rFonts w:ascii="標楷體" w:eastAsia="標楷體" w:hint="eastAsia"/>
          <w:b/>
          <w:spacing w:val="60"/>
          <w:sz w:val="32"/>
          <w:szCs w:val="40"/>
        </w:rPr>
        <w:t>申請</w:t>
      </w:r>
      <w:r w:rsidR="008A1887" w:rsidRPr="001D4CCC">
        <w:rPr>
          <w:rFonts w:ascii="標楷體" w:eastAsia="標楷體" w:hint="eastAsia"/>
          <w:b/>
          <w:spacing w:val="60"/>
          <w:sz w:val="32"/>
          <w:szCs w:val="40"/>
        </w:rPr>
        <w:t>書</w:t>
      </w:r>
    </w:p>
    <w:tbl>
      <w:tblPr>
        <w:tblW w:w="1050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1782"/>
        <w:gridCol w:w="3094"/>
        <w:gridCol w:w="1525"/>
        <w:gridCol w:w="4102"/>
      </w:tblGrid>
      <w:tr w:rsidR="000578A4" w:rsidRPr="00EE21DD" w14:paraId="6FF92689" w14:textId="77777777" w:rsidTr="00D32305">
        <w:trPr>
          <w:trHeight w:val="718"/>
        </w:trPr>
        <w:tc>
          <w:tcPr>
            <w:tcW w:w="1782" w:type="dxa"/>
            <w:vAlign w:val="center"/>
          </w:tcPr>
          <w:p w14:paraId="41055A2E" w14:textId="7B5EC3F3" w:rsidR="000578A4" w:rsidRPr="00EE21DD" w:rsidRDefault="000578A4" w:rsidP="00FC7D69">
            <w:pPr>
              <w:spacing w:before="60" w:after="60"/>
              <w:jc w:val="center"/>
              <w:rPr>
                <w:rFonts w:ascii="標楷體" w:eastAsia="標楷體"/>
                <w:bCs/>
                <w:szCs w:val="24"/>
              </w:rPr>
            </w:pPr>
            <w:r w:rsidRPr="00EE21DD">
              <w:rPr>
                <w:rFonts w:ascii="標楷體" w:eastAsia="標楷體" w:hint="eastAsia"/>
                <w:bCs/>
                <w:szCs w:val="24"/>
              </w:rPr>
              <w:t>姓   名</w:t>
            </w:r>
          </w:p>
        </w:tc>
        <w:tc>
          <w:tcPr>
            <w:tcW w:w="3094" w:type="dxa"/>
          </w:tcPr>
          <w:p w14:paraId="05616AB6" w14:textId="77777777" w:rsidR="000578A4" w:rsidRPr="00EE21DD" w:rsidRDefault="000578A4" w:rsidP="00FC7D69">
            <w:pPr>
              <w:spacing w:before="120" w:after="120"/>
              <w:rPr>
                <w:rFonts w:ascii="標楷體" w:eastAsia="標楷體"/>
                <w:bCs/>
                <w:szCs w:val="24"/>
              </w:rPr>
            </w:pPr>
          </w:p>
        </w:tc>
        <w:tc>
          <w:tcPr>
            <w:tcW w:w="1525" w:type="dxa"/>
            <w:vAlign w:val="center"/>
          </w:tcPr>
          <w:p w14:paraId="05476CFC" w14:textId="3FD6B97D" w:rsidR="000578A4" w:rsidRPr="00EE21DD" w:rsidRDefault="00AF2B82" w:rsidP="00FC7D69">
            <w:pPr>
              <w:spacing w:before="120" w:after="120"/>
              <w:jc w:val="center"/>
              <w:rPr>
                <w:rFonts w:ascii="標楷體" w:eastAsia="標楷體"/>
                <w:bCs/>
                <w:szCs w:val="24"/>
              </w:rPr>
            </w:pPr>
            <w:r>
              <w:rPr>
                <w:rFonts w:ascii="標楷體" w:eastAsia="標楷體" w:hint="eastAsia"/>
                <w:bCs/>
                <w:szCs w:val="24"/>
              </w:rPr>
              <w:t>學期別</w:t>
            </w:r>
          </w:p>
        </w:tc>
        <w:tc>
          <w:tcPr>
            <w:tcW w:w="4102" w:type="dxa"/>
            <w:vAlign w:val="center"/>
          </w:tcPr>
          <w:p w14:paraId="202CC11D" w14:textId="2098F61C" w:rsidR="000578A4" w:rsidRPr="00EE21DD" w:rsidRDefault="00AF2B82" w:rsidP="001D4CCC">
            <w:pPr>
              <w:spacing w:before="120" w:after="120"/>
              <w:jc w:val="center"/>
              <w:rPr>
                <w:rFonts w:ascii="標楷體" w:eastAsia="標楷體"/>
                <w:bCs/>
                <w:szCs w:val="24"/>
              </w:rPr>
            </w:pPr>
            <w:r>
              <w:rPr>
                <w:rFonts w:ascii="標楷體" w:eastAsia="標楷體" w:hint="eastAsia"/>
                <w:bCs/>
                <w:szCs w:val="24"/>
              </w:rPr>
              <w:t xml:space="preserve">         </w:t>
            </w:r>
            <w:proofErr w:type="gramStart"/>
            <w:r>
              <w:rPr>
                <w:rFonts w:ascii="標楷體" w:eastAsia="標楷體" w:hint="eastAsia"/>
                <w:bCs/>
                <w:szCs w:val="24"/>
              </w:rPr>
              <w:t>學年度第</w:t>
            </w:r>
            <w:proofErr w:type="gramEnd"/>
            <w:r>
              <w:rPr>
                <w:rFonts w:ascii="標楷體" w:eastAsia="標楷體" w:hint="eastAsia"/>
                <w:bCs/>
                <w:szCs w:val="24"/>
              </w:rPr>
              <w:t xml:space="preserve">        學期</w:t>
            </w:r>
            <w:r w:rsidR="00615B36" w:rsidRPr="00EE21DD">
              <w:rPr>
                <w:rFonts w:ascii="標楷體" w:eastAsia="標楷體" w:hint="eastAsia"/>
                <w:bCs/>
                <w:szCs w:val="24"/>
              </w:rPr>
              <w:t xml:space="preserve">   </w:t>
            </w:r>
            <w:r w:rsidR="001A3A56">
              <w:rPr>
                <w:rFonts w:ascii="標楷體" w:eastAsia="標楷體" w:hint="eastAsia"/>
                <w:bCs/>
                <w:szCs w:val="24"/>
              </w:rPr>
              <w:t xml:space="preserve"> </w:t>
            </w:r>
          </w:p>
        </w:tc>
      </w:tr>
      <w:tr w:rsidR="00A14329" w:rsidRPr="00EE21DD" w14:paraId="524CD112" w14:textId="77777777" w:rsidTr="00D32305">
        <w:trPr>
          <w:trHeight w:val="718"/>
        </w:trPr>
        <w:tc>
          <w:tcPr>
            <w:tcW w:w="1782" w:type="dxa"/>
            <w:vAlign w:val="center"/>
          </w:tcPr>
          <w:p w14:paraId="44484E08" w14:textId="77777777" w:rsidR="00A14329" w:rsidRPr="00EE21DD" w:rsidRDefault="00A14329" w:rsidP="00FC7D69">
            <w:pPr>
              <w:spacing w:before="160" w:after="160"/>
              <w:jc w:val="center"/>
              <w:rPr>
                <w:rFonts w:ascii="標楷體" w:eastAsia="標楷體"/>
                <w:bCs/>
                <w:szCs w:val="24"/>
              </w:rPr>
            </w:pPr>
            <w:r w:rsidRPr="00EE21DD">
              <w:rPr>
                <w:rFonts w:ascii="標楷體" w:eastAsia="標楷體" w:hint="eastAsia"/>
                <w:bCs/>
                <w:szCs w:val="24"/>
              </w:rPr>
              <w:t>學   號</w:t>
            </w:r>
          </w:p>
        </w:tc>
        <w:tc>
          <w:tcPr>
            <w:tcW w:w="3094" w:type="dxa"/>
            <w:tcBorders>
              <w:bottom w:val="single" w:sz="8" w:space="0" w:color="auto"/>
            </w:tcBorders>
          </w:tcPr>
          <w:p w14:paraId="24E650EA" w14:textId="77777777" w:rsidR="00A14329" w:rsidRPr="00EE21DD" w:rsidRDefault="00A14329" w:rsidP="00FC7D69">
            <w:pPr>
              <w:spacing w:before="160" w:after="160"/>
              <w:rPr>
                <w:rFonts w:ascii="標楷體" w:eastAsia="標楷體"/>
                <w:bCs/>
                <w:szCs w:val="24"/>
              </w:rPr>
            </w:pPr>
          </w:p>
        </w:tc>
        <w:tc>
          <w:tcPr>
            <w:tcW w:w="152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2BAE9D7" w14:textId="77777777" w:rsidR="008A1A3D" w:rsidRPr="00EE21DD" w:rsidRDefault="00A14329" w:rsidP="00015ADB">
            <w:pPr>
              <w:spacing w:before="160" w:after="160"/>
              <w:jc w:val="both"/>
              <w:rPr>
                <w:rFonts w:ascii="標楷體" w:eastAsia="標楷體"/>
                <w:bCs/>
                <w:szCs w:val="24"/>
              </w:rPr>
            </w:pPr>
            <w:r w:rsidRPr="00EE21DD">
              <w:rPr>
                <w:rFonts w:ascii="標楷體" w:eastAsia="標楷體" w:hint="eastAsia"/>
                <w:bCs/>
                <w:szCs w:val="24"/>
              </w:rPr>
              <w:t>系</w:t>
            </w:r>
            <w:r w:rsidR="001D4CCC" w:rsidRPr="00EE21DD">
              <w:rPr>
                <w:rFonts w:ascii="標楷體" w:eastAsia="標楷體" w:hint="eastAsia"/>
                <w:bCs/>
                <w:szCs w:val="24"/>
              </w:rPr>
              <w:t>、</w:t>
            </w:r>
            <w:r w:rsidRPr="00EE21DD">
              <w:rPr>
                <w:rFonts w:ascii="標楷體" w:eastAsia="標楷體" w:hint="eastAsia"/>
                <w:bCs/>
                <w:szCs w:val="24"/>
              </w:rPr>
              <w:t>組、年級</w:t>
            </w:r>
            <w:r w:rsidR="008A1A3D" w:rsidRPr="00EE21DD">
              <w:rPr>
                <w:rFonts w:ascii="標楷體" w:eastAsia="標楷體" w:hint="eastAsia"/>
                <w:bCs/>
                <w:szCs w:val="24"/>
              </w:rPr>
              <w:t xml:space="preserve"> </w:t>
            </w:r>
          </w:p>
        </w:tc>
        <w:tc>
          <w:tcPr>
            <w:tcW w:w="4102" w:type="dxa"/>
            <w:tcBorders>
              <w:bottom w:val="single" w:sz="8" w:space="0" w:color="auto"/>
            </w:tcBorders>
            <w:vAlign w:val="center"/>
          </w:tcPr>
          <w:p w14:paraId="47A9A5DC" w14:textId="2CDA636D" w:rsidR="00A14329" w:rsidRPr="00EE21DD" w:rsidRDefault="001D4CCC" w:rsidP="001D4CCC">
            <w:pPr>
              <w:spacing w:before="160" w:after="160"/>
              <w:jc w:val="center"/>
              <w:rPr>
                <w:rFonts w:eastAsia="標楷體"/>
                <w:bCs/>
                <w:szCs w:val="24"/>
              </w:rPr>
            </w:pPr>
            <w:r w:rsidRPr="00EE21DD">
              <w:rPr>
                <w:rFonts w:eastAsia="標楷體" w:hint="eastAsia"/>
                <w:bCs/>
                <w:szCs w:val="24"/>
              </w:rPr>
              <w:t xml:space="preserve">  </w:t>
            </w:r>
            <w:r w:rsidR="001A3A56">
              <w:rPr>
                <w:rFonts w:eastAsia="標楷體" w:hint="eastAsia"/>
                <w:bCs/>
                <w:szCs w:val="24"/>
              </w:rPr>
              <w:t xml:space="preserve">    </w:t>
            </w:r>
            <w:r w:rsidR="00615B36" w:rsidRPr="00EE21DD">
              <w:rPr>
                <w:rFonts w:eastAsia="標楷體" w:hint="eastAsia"/>
                <w:bCs/>
                <w:szCs w:val="24"/>
              </w:rPr>
              <w:t xml:space="preserve">   </w:t>
            </w:r>
            <w:r w:rsidR="008A1A3D" w:rsidRPr="00EE21DD">
              <w:rPr>
                <w:rFonts w:eastAsia="標楷體" w:hint="eastAsia"/>
                <w:bCs/>
                <w:szCs w:val="24"/>
              </w:rPr>
              <w:t>系</w:t>
            </w:r>
            <w:r w:rsidR="008A1A3D" w:rsidRPr="00EE21DD">
              <w:rPr>
                <w:rFonts w:eastAsia="標楷體" w:hint="eastAsia"/>
                <w:bCs/>
                <w:szCs w:val="24"/>
              </w:rPr>
              <w:t xml:space="preserve">       </w:t>
            </w:r>
            <w:r w:rsidR="008A1A3D" w:rsidRPr="00EE21DD">
              <w:rPr>
                <w:rFonts w:eastAsia="標楷體" w:hint="eastAsia"/>
                <w:bCs/>
                <w:szCs w:val="24"/>
              </w:rPr>
              <w:t>組</w:t>
            </w:r>
            <w:r w:rsidR="008A1A3D" w:rsidRPr="00EE21DD">
              <w:rPr>
                <w:rFonts w:eastAsia="標楷體" w:hint="eastAsia"/>
                <w:bCs/>
                <w:szCs w:val="24"/>
              </w:rPr>
              <w:t xml:space="preserve">     </w:t>
            </w:r>
            <w:r w:rsidR="008A1A3D" w:rsidRPr="00EE21DD">
              <w:rPr>
                <w:rFonts w:eastAsia="標楷體" w:hint="eastAsia"/>
                <w:bCs/>
                <w:szCs w:val="24"/>
              </w:rPr>
              <w:t>年級</w:t>
            </w:r>
          </w:p>
        </w:tc>
      </w:tr>
      <w:tr w:rsidR="008A1A3D" w:rsidRPr="00EE21DD" w14:paraId="554962A9" w14:textId="77777777" w:rsidTr="00D32305">
        <w:trPr>
          <w:trHeight w:val="718"/>
        </w:trPr>
        <w:tc>
          <w:tcPr>
            <w:tcW w:w="1782" w:type="dxa"/>
            <w:vAlign w:val="center"/>
          </w:tcPr>
          <w:p w14:paraId="67FD8BCF" w14:textId="11033BC2" w:rsidR="008A1A3D" w:rsidRPr="00EE21DD" w:rsidRDefault="00476EB5" w:rsidP="00FD1507">
            <w:pPr>
              <w:spacing w:before="160" w:after="160"/>
              <w:jc w:val="center"/>
              <w:rPr>
                <w:rFonts w:ascii="標楷體" w:eastAsia="標楷體"/>
                <w:bCs/>
                <w:szCs w:val="24"/>
              </w:rPr>
            </w:pPr>
            <w:r w:rsidRPr="00EE21DD">
              <w:rPr>
                <w:rFonts w:ascii="標楷體" w:eastAsia="標楷體" w:hint="eastAsia"/>
                <w:bCs/>
                <w:szCs w:val="24"/>
              </w:rPr>
              <w:t>E</w:t>
            </w:r>
            <w:r w:rsidRPr="00EE21DD">
              <w:rPr>
                <w:rFonts w:ascii="標楷體" w:eastAsia="標楷體"/>
                <w:bCs/>
                <w:szCs w:val="24"/>
              </w:rPr>
              <w:t>mail</w:t>
            </w:r>
          </w:p>
        </w:tc>
        <w:tc>
          <w:tcPr>
            <w:tcW w:w="3094" w:type="dxa"/>
            <w:tcBorders>
              <w:bottom w:val="single" w:sz="8" w:space="0" w:color="auto"/>
            </w:tcBorders>
          </w:tcPr>
          <w:p w14:paraId="04E9701A" w14:textId="77777777" w:rsidR="008A1A3D" w:rsidRPr="00EE21DD" w:rsidRDefault="008A1A3D" w:rsidP="00FC7D69">
            <w:pPr>
              <w:spacing w:before="160" w:after="160"/>
              <w:rPr>
                <w:rFonts w:ascii="標楷體" w:eastAsia="標楷體"/>
                <w:bCs/>
                <w:szCs w:val="24"/>
              </w:rPr>
            </w:pPr>
          </w:p>
        </w:tc>
        <w:tc>
          <w:tcPr>
            <w:tcW w:w="152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A7E3824" w14:textId="77777777" w:rsidR="008A1A3D" w:rsidRPr="00EE21DD" w:rsidRDefault="008A1A3D" w:rsidP="00292050">
            <w:pPr>
              <w:spacing w:before="160" w:after="160"/>
              <w:jc w:val="center"/>
              <w:rPr>
                <w:rFonts w:ascii="標楷體" w:eastAsia="標楷體"/>
                <w:bCs/>
                <w:szCs w:val="24"/>
              </w:rPr>
            </w:pPr>
            <w:r w:rsidRPr="00EE21DD">
              <w:rPr>
                <w:rFonts w:ascii="標楷體" w:eastAsia="標楷體" w:hint="eastAsia"/>
                <w:bCs/>
                <w:szCs w:val="24"/>
              </w:rPr>
              <w:t>聯絡電話</w:t>
            </w:r>
          </w:p>
        </w:tc>
        <w:tc>
          <w:tcPr>
            <w:tcW w:w="4102" w:type="dxa"/>
            <w:tcBorders>
              <w:bottom w:val="single" w:sz="8" w:space="0" w:color="auto"/>
            </w:tcBorders>
          </w:tcPr>
          <w:p w14:paraId="273C7461" w14:textId="77777777" w:rsidR="008A1A3D" w:rsidRPr="00EE21DD" w:rsidRDefault="008A1A3D" w:rsidP="00FC7D69">
            <w:pPr>
              <w:spacing w:before="160" w:after="160"/>
              <w:rPr>
                <w:rFonts w:eastAsia="標楷體"/>
                <w:bCs/>
                <w:szCs w:val="24"/>
              </w:rPr>
            </w:pPr>
          </w:p>
        </w:tc>
      </w:tr>
      <w:tr w:rsidR="00EE21DD" w:rsidRPr="00EE21DD" w14:paraId="74C03C85" w14:textId="0428DA37" w:rsidTr="00D32305">
        <w:trPr>
          <w:trHeight w:val="718"/>
        </w:trPr>
        <w:tc>
          <w:tcPr>
            <w:tcW w:w="1782" w:type="dxa"/>
            <w:tcBorders>
              <w:right w:val="single" w:sz="4" w:space="0" w:color="auto"/>
            </w:tcBorders>
            <w:vAlign w:val="center"/>
          </w:tcPr>
          <w:p w14:paraId="678858B6" w14:textId="2FF6A3F2" w:rsidR="00EE21DD" w:rsidRPr="00EE21DD" w:rsidRDefault="00EE21DD" w:rsidP="00EE21DD">
            <w:pPr>
              <w:spacing w:before="160" w:after="160"/>
              <w:jc w:val="center"/>
              <w:rPr>
                <w:rFonts w:ascii="標楷體" w:eastAsia="標楷體"/>
                <w:bCs/>
                <w:color w:val="FF0000"/>
                <w:sz w:val="28"/>
                <w:szCs w:val="28"/>
              </w:rPr>
            </w:pPr>
            <w:r w:rsidRPr="00EE21DD">
              <w:rPr>
                <w:rFonts w:ascii="標楷體" w:eastAsia="標楷體" w:hint="eastAsia"/>
                <w:bCs/>
                <w:szCs w:val="24"/>
              </w:rPr>
              <w:t>生日</w:t>
            </w:r>
          </w:p>
        </w:tc>
        <w:tc>
          <w:tcPr>
            <w:tcW w:w="309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E9F7E0" w14:textId="21663A1B" w:rsidR="00EE21DD" w:rsidRPr="00EE21DD" w:rsidRDefault="00EE21DD" w:rsidP="00292050">
            <w:pPr>
              <w:spacing w:before="60"/>
              <w:jc w:val="both"/>
              <w:rPr>
                <w:rFonts w:ascii="標楷體" w:eastAsia="標楷體"/>
                <w:bCs/>
                <w:color w:val="000000" w:themeColor="text1"/>
                <w:szCs w:val="24"/>
              </w:rPr>
            </w:pPr>
            <w:r w:rsidRPr="00EE21DD">
              <w:rPr>
                <w:rFonts w:ascii="標楷體" w:eastAsia="標楷體" w:hint="eastAsia"/>
                <w:bCs/>
                <w:color w:val="000000" w:themeColor="text1"/>
                <w:szCs w:val="24"/>
              </w:rPr>
              <w:t xml:space="preserve">民國  </w:t>
            </w:r>
            <w:r w:rsidR="001A3A56">
              <w:rPr>
                <w:rFonts w:ascii="標楷體" w:eastAsia="標楷體" w:hint="eastAsia"/>
                <w:bCs/>
                <w:color w:val="000000" w:themeColor="text1"/>
                <w:szCs w:val="24"/>
              </w:rPr>
              <w:t xml:space="preserve"> </w:t>
            </w:r>
            <w:r w:rsidRPr="00EE21DD">
              <w:rPr>
                <w:rFonts w:ascii="標楷體" w:eastAsia="標楷體" w:hint="eastAsia"/>
                <w:bCs/>
                <w:color w:val="000000" w:themeColor="text1"/>
                <w:szCs w:val="24"/>
              </w:rPr>
              <w:t xml:space="preserve">  年 </w:t>
            </w:r>
            <w:r w:rsidR="001A3A56">
              <w:rPr>
                <w:rFonts w:ascii="標楷體" w:eastAsia="標楷體" w:hint="eastAsia"/>
                <w:bCs/>
                <w:color w:val="000000" w:themeColor="text1"/>
                <w:szCs w:val="24"/>
              </w:rPr>
              <w:t xml:space="preserve"> </w:t>
            </w:r>
            <w:r w:rsidRPr="00EE21DD">
              <w:rPr>
                <w:rFonts w:ascii="標楷體" w:eastAsia="標楷體" w:hint="eastAsia"/>
                <w:bCs/>
                <w:color w:val="000000" w:themeColor="text1"/>
                <w:szCs w:val="24"/>
              </w:rPr>
              <w:t xml:space="preserve">  月 </w:t>
            </w:r>
            <w:r w:rsidR="001A3A56">
              <w:rPr>
                <w:rFonts w:ascii="標楷體" w:eastAsia="標楷體" w:hint="eastAsia"/>
                <w:bCs/>
                <w:color w:val="000000" w:themeColor="text1"/>
                <w:szCs w:val="24"/>
              </w:rPr>
              <w:t xml:space="preserve"> </w:t>
            </w:r>
            <w:r w:rsidRPr="00EE21DD">
              <w:rPr>
                <w:rFonts w:ascii="標楷體" w:eastAsia="標楷體" w:hint="eastAsia"/>
                <w:bCs/>
                <w:color w:val="000000" w:themeColor="text1"/>
                <w:szCs w:val="24"/>
              </w:rPr>
              <w:t xml:space="preserve">  日</w:t>
            </w:r>
          </w:p>
        </w:tc>
        <w:tc>
          <w:tcPr>
            <w:tcW w:w="5627" w:type="dxa"/>
            <w:gridSpan w:val="2"/>
            <w:tcBorders>
              <w:left w:val="single" w:sz="4" w:space="0" w:color="auto"/>
            </w:tcBorders>
            <w:vAlign w:val="center"/>
          </w:tcPr>
          <w:p w14:paraId="4C192D2F" w14:textId="04F923F4" w:rsidR="00EE21DD" w:rsidRPr="00EE21DD" w:rsidRDefault="00EE21DD" w:rsidP="00EE21DD">
            <w:pPr>
              <w:spacing w:before="60"/>
              <w:jc w:val="both"/>
              <w:rPr>
                <w:rFonts w:ascii="標楷體" w:eastAsia="標楷體"/>
                <w:bCs/>
                <w:szCs w:val="24"/>
              </w:rPr>
            </w:pPr>
            <w:r w:rsidRPr="00EE21DD">
              <w:rPr>
                <w:rFonts w:ascii="標楷體" w:eastAsia="標楷體" w:hint="eastAsia"/>
                <w:bCs/>
                <w:szCs w:val="24"/>
              </w:rPr>
              <w:t>預計自</w:t>
            </w:r>
            <w:r w:rsidRPr="00EE21DD">
              <w:rPr>
                <w:rFonts w:ascii="標楷體" w:eastAsia="標楷體" w:hint="eastAsia"/>
                <w:bCs/>
                <w:szCs w:val="24"/>
                <w:u w:val="single"/>
              </w:rPr>
              <w:t xml:space="preserve">       </w:t>
            </w:r>
            <w:proofErr w:type="gramStart"/>
            <w:r w:rsidRPr="00EE21DD">
              <w:rPr>
                <w:rFonts w:ascii="標楷體" w:eastAsia="標楷體" w:hint="eastAsia"/>
                <w:bCs/>
                <w:szCs w:val="24"/>
              </w:rPr>
              <w:t>學年度第</w:t>
            </w:r>
            <w:proofErr w:type="gramEnd"/>
            <w:r w:rsidRPr="00EE21DD">
              <w:rPr>
                <w:rFonts w:ascii="標楷體" w:eastAsia="標楷體" w:hint="eastAsia"/>
                <w:bCs/>
                <w:szCs w:val="24"/>
                <w:u w:val="single"/>
              </w:rPr>
              <w:t xml:space="preserve">      </w:t>
            </w:r>
            <w:r w:rsidRPr="00EE21DD">
              <w:rPr>
                <w:rFonts w:ascii="標楷體" w:eastAsia="標楷體" w:hint="eastAsia"/>
                <w:bCs/>
                <w:szCs w:val="24"/>
              </w:rPr>
              <w:t>學期起休學服役1年</w:t>
            </w:r>
          </w:p>
          <w:p w14:paraId="2E482927" w14:textId="288BE5D3" w:rsidR="00EE21DD" w:rsidRPr="00EE21DD" w:rsidRDefault="00EE21DD" w:rsidP="00EE21DD">
            <w:pPr>
              <w:spacing w:before="60"/>
              <w:jc w:val="both"/>
              <w:rPr>
                <w:rFonts w:ascii="標楷體" w:eastAsia="標楷體"/>
                <w:bCs/>
                <w:color w:val="FF0000"/>
                <w:sz w:val="22"/>
                <w:szCs w:val="22"/>
              </w:rPr>
            </w:pPr>
            <w:r w:rsidRPr="00EE21DD">
              <w:rPr>
                <w:rFonts w:ascii="標楷體" w:eastAsia="標楷體" w:hint="eastAsia"/>
                <w:bCs/>
                <w:color w:val="FF0000"/>
                <w:sz w:val="22"/>
                <w:szCs w:val="22"/>
              </w:rPr>
              <w:t>(申請專案服役者將於學期結束後之暑假或寒假入營)</w:t>
            </w:r>
          </w:p>
        </w:tc>
      </w:tr>
      <w:tr w:rsidR="00A14329" w:rsidRPr="00EE21DD" w14:paraId="3512BE14" w14:textId="77777777" w:rsidTr="00D32305">
        <w:trPr>
          <w:trHeight w:val="2206"/>
        </w:trPr>
        <w:tc>
          <w:tcPr>
            <w:tcW w:w="10503" w:type="dxa"/>
            <w:gridSpan w:val="4"/>
          </w:tcPr>
          <w:p w14:paraId="74DD3A5B" w14:textId="3CBF7704" w:rsidR="006C2D4C" w:rsidRPr="00997D7C" w:rsidRDefault="006C2D4C" w:rsidP="006C2D4C">
            <w:pPr>
              <w:spacing w:before="120"/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</w:pP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請填寫</w:t>
            </w:r>
            <w:r w:rsidR="0077557E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預修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數</w:t>
            </w:r>
            <w:r w:rsidR="0077557E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規劃以及其他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彈性修業</w:t>
            </w:r>
            <w:r w:rsidR="0077557E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事實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，如：預計每學期修讀學分數○學分、</w:t>
            </w:r>
            <w:proofErr w:type="gramStart"/>
            <w:r w:rsidR="0077557E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可含暑期</w:t>
            </w:r>
            <w:proofErr w:type="gramEnd"/>
            <w:r w:rsidR="0077557E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修課及跨校選課等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，以滿足畢業條件</w:t>
            </w:r>
            <w:r w:rsidR="00814FD0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，若有異動請重新填報以利後續追蹤</w:t>
            </w:r>
            <w:proofErr w:type="gramStart"/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）</w:t>
            </w:r>
            <w:proofErr w:type="gramEnd"/>
          </w:p>
          <w:p w14:paraId="6923BE39" w14:textId="0D847A78" w:rsidR="00A91ABB" w:rsidRPr="00997D7C" w:rsidRDefault="00A91ABB" w:rsidP="00C26FC8">
            <w:pPr>
              <w:spacing w:before="120"/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</w:pP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預修學分數</w:t>
            </w:r>
            <w:r w:rsidR="00887BF0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規劃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:</w:t>
            </w:r>
          </w:p>
          <w:p w14:paraId="28ACA44F" w14:textId="261699A1" w:rsidR="00887BF0" w:rsidRPr="00997D7C" w:rsidRDefault="00C33C2C" w:rsidP="00887BF0">
            <w:pPr>
              <w:spacing w:line="240" w:lineRule="exact"/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</w:pP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一年級上學期: 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；下學期</w:t>
            </w:r>
            <w:r w:rsidR="00887BF0" w:rsidRPr="00997D7C"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  <w:t>(</w:t>
            </w:r>
            <w:r w:rsidR="00887BF0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含暑修)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: 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學分；二年級上學期: 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；下學期</w:t>
            </w:r>
            <w:r w:rsidR="00887BF0" w:rsidRPr="00997D7C"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  <w:t>(</w:t>
            </w:r>
            <w:r w:rsidR="00887BF0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含暑修)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: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 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</w:t>
            </w:r>
            <w:r w:rsidR="00887BF0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；</w:t>
            </w:r>
          </w:p>
          <w:p w14:paraId="170C9A3E" w14:textId="7D706FB3" w:rsidR="00887BF0" w:rsidRPr="00997D7C" w:rsidRDefault="00887BF0" w:rsidP="00373064">
            <w:pPr>
              <w:spacing w:line="240" w:lineRule="exact"/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</w:pPr>
            <w:proofErr w:type="gramStart"/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三</w:t>
            </w:r>
            <w:proofErr w:type="gramEnd"/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年級上學期: 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；下學期</w:t>
            </w:r>
            <w:r w:rsidRPr="00997D7C"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  <w:t>(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含暑修): 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；四年級上學期:</w:t>
            </w:r>
            <w:r w:rsidR="00FE088A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；下學期</w:t>
            </w:r>
            <w:r w:rsidRPr="00997D7C"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  <w:t>(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含暑修):</w:t>
            </w:r>
            <w:r w:rsidR="00FE088A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；</w:t>
            </w:r>
          </w:p>
          <w:p w14:paraId="0C48801C" w14:textId="77777777" w:rsidR="006C2D4C" w:rsidRPr="00997D7C" w:rsidRDefault="006C2D4C" w:rsidP="00373064">
            <w:pPr>
              <w:spacing w:line="240" w:lineRule="exact"/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</w:pPr>
          </w:p>
          <w:p w14:paraId="5D7A307E" w14:textId="4AD5EF41" w:rsidR="00373064" w:rsidRPr="00997D7C" w:rsidRDefault="006C2D4C" w:rsidP="00373064">
            <w:pPr>
              <w:spacing w:line="240" w:lineRule="exact"/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</w:pP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其他彈性修業規劃</w:t>
            </w:r>
            <w:r w:rsidRPr="00997D7C"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  <w:t>:</w:t>
            </w:r>
          </w:p>
          <w:p w14:paraId="0AB4023C" w14:textId="66A5FE1B" w:rsidR="001A3A56" w:rsidRPr="00997D7C" w:rsidRDefault="001A3A56" w:rsidP="00FC7D69">
            <w:pPr>
              <w:spacing w:before="120"/>
              <w:rPr>
                <w:rFonts w:ascii="標楷體" w:eastAsia="標楷體"/>
                <w:bCs/>
                <w:u w:val="single"/>
              </w:rPr>
            </w:pPr>
            <w:r>
              <w:rPr>
                <w:rFonts w:ascii="標楷體" w:eastAsia="標楷體" w:hint="eastAsia"/>
                <w:bCs/>
                <w:color w:val="FF0000"/>
              </w:rPr>
              <w:t xml:space="preserve">                                                  </w:t>
            </w:r>
            <w:r w:rsidRPr="00997D7C">
              <w:rPr>
                <w:rFonts w:ascii="標楷體" w:eastAsia="標楷體" w:hint="eastAsia"/>
                <w:bCs/>
              </w:rPr>
              <w:t>學生簽名:</w:t>
            </w:r>
            <w:r w:rsidR="00AF2B82" w:rsidRPr="00997D7C">
              <w:rPr>
                <w:rFonts w:ascii="標楷體" w:eastAsia="標楷體" w:hint="eastAsia"/>
                <w:bCs/>
              </w:rPr>
              <w:t xml:space="preserve">  </w:t>
            </w:r>
            <w:r w:rsidR="00AF2B82" w:rsidRPr="00997D7C">
              <w:rPr>
                <w:rFonts w:ascii="標楷體" w:eastAsia="標楷體" w:hint="eastAsia"/>
                <w:bCs/>
                <w:u w:val="single"/>
              </w:rPr>
              <w:t xml:space="preserve">      </w:t>
            </w:r>
            <w:r w:rsidR="00997D7C" w:rsidRPr="00997D7C">
              <w:rPr>
                <w:rFonts w:ascii="標楷體" w:eastAsia="標楷體"/>
                <w:bCs/>
                <w:u w:val="single"/>
              </w:rPr>
              <w:t xml:space="preserve">    </w:t>
            </w:r>
            <w:r w:rsidR="00AF2B82" w:rsidRPr="00997D7C">
              <w:rPr>
                <w:rFonts w:ascii="標楷體" w:eastAsia="標楷體" w:hint="eastAsia"/>
                <w:bCs/>
                <w:u w:val="single"/>
              </w:rPr>
              <w:t xml:space="preserve">  </w:t>
            </w:r>
            <w:r w:rsidR="00997D7C">
              <w:rPr>
                <w:rFonts w:ascii="標楷體" w:eastAsia="標楷體"/>
                <w:bCs/>
                <w:u w:val="single"/>
              </w:rPr>
              <w:t xml:space="preserve">         </w:t>
            </w:r>
            <w:r w:rsidR="00AF2B82" w:rsidRPr="00997D7C">
              <w:rPr>
                <w:rFonts w:ascii="標楷體" w:eastAsia="標楷體" w:hint="eastAsia"/>
                <w:bCs/>
                <w:u w:val="single"/>
              </w:rPr>
              <w:t xml:space="preserve">  </w:t>
            </w:r>
          </w:p>
          <w:p w14:paraId="315C1808" w14:textId="5CC884D9" w:rsidR="00AF2B82" w:rsidRPr="00EE21DD" w:rsidRDefault="00AF2B82" w:rsidP="00FC7D69">
            <w:pPr>
              <w:spacing w:before="120"/>
              <w:rPr>
                <w:rFonts w:ascii="標楷體" w:eastAsia="標楷體"/>
                <w:bCs/>
                <w:color w:val="FF0000"/>
              </w:rPr>
            </w:pPr>
            <w:r w:rsidRPr="00997D7C">
              <w:rPr>
                <w:rFonts w:ascii="標楷體" w:eastAsia="標楷體" w:hint="eastAsia"/>
                <w:bCs/>
              </w:rPr>
              <w:t xml:space="preserve">                                                  日    期:       年      月      日</w:t>
            </w:r>
          </w:p>
        </w:tc>
      </w:tr>
    </w:tbl>
    <w:p w14:paraId="2B12D092" w14:textId="7E5ECE61" w:rsidR="00C96D5E" w:rsidRPr="00EE522F" w:rsidRDefault="00292050" w:rsidP="00292050">
      <w:pPr>
        <w:rPr>
          <w:rFonts w:ascii="華康新儷粗黑" w:eastAsia="華康新儷粗黑"/>
          <w:sz w:val="22"/>
          <w:szCs w:val="22"/>
        </w:rPr>
      </w:pPr>
      <w:r>
        <w:rPr>
          <w:rFonts w:ascii="華康新儷粗黑" w:eastAsia="華康新儷粗黑" w:hint="eastAsia"/>
          <w:sz w:val="22"/>
          <w:szCs w:val="22"/>
        </w:rPr>
        <w:t>-------------------------------------------</w:t>
      </w:r>
      <w:r w:rsidRPr="00FD1507">
        <w:rPr>
          <w:rFonts w:ascii="標楷體" w:eastAsia="標楷體" w:hAnsi="標楷體" w:hint="eastAsia"/>
          <w:sz w:val="22"/>
          <w:szCs w:val="22"/>
        </w:rPr>
        <w:t>以上由學生</w:t>
      </w:r>
      <w:r w:rsidR="001A3A56" w:rsidRPr="00FD1507">
        <w:rPr>
          <w:rFonts w:ascii="標楷體" w:eastAsia="標楷體" w:hAnsi="標楷體" w:hint="eastAsia"/>
          <w:sz w:val="22"/>
          <w:szCs w:val="22"/>
        </w:rPr>
        <w:t>親自</w:t>
      </w:r>
      <w:r w:rsidRPr="00FD1507">
        <w:rPr>
          <w:rFonts w:ascii="標楷體" w:eastAsia="標楷體" w:hAnsi="標楷體" w:hint="eastAsia"/>
          <w:sz w:val="22"/>
          <w:szCs w:val="22"/>
        </w:rPr>
        <w:t>填寫</w:t>
      </w:r>
      <w:r>
        <w:rPr>
          <w:rFonts w:ascii="華康新儷粗黑" w:eastAsia="華康新儷粗黑" w:hint="eastAsia"/>
          <w:sz w:val="22"/>
          <w:szCs w:val="22"/>
        </w:rPr>
        <w:t>----------------------------------------------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10480"/>
      </w:tblGrid>
      <w:tr w:rsidR="00476EB5" w:rsidRPr="00FC7D69" w14:paraId="1344E7CB" w14:textId="77777777" w:rsidTr="007A5F3B">
        <w:trPr>
          <w:cantSplit/>
          <w:trHeight w:val="488"/>
        </w:trPr>
        <w:tc>
          <w:tcPr>
            <w:tcW w:w="10480" w:type="dxa"/>
            <w:vAlign w:val="center"/>
          </w:tcPr>
          <w:p w14:paraId="0125694A" w14:textId="6D4C91E8" w:rsidR="00476EB5" w:rsidRPr="00FC7D69" w:rsidRDefault="00476EB5" w:rsidP="001D4CCC">
            <w:pPr>
              <w:spacing w:line="280" w:lineRule="exact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導師</w:t>
            </w:r>
            <w:r w:rsidR="007A5F3B">
              <w:rPr>
                <w:rFonts w:ascii="標楷體" w:eastAsia="標楷體" w:hint="eastAsia"/>
                <w:b/>
              </w:rPr>
              <w:t>會談</w:t>
            </w:r>
          </w:p>
        </w:tc>
      </w:tr>
      <w:tr w:rsidR="00476EB5" w:rsidRPr="00FC7D69" w14:paraId="1D6E59F6" w14:textId="77777777" w:rsidTr="00C01CFB">
        <w:trPr>
          <w:cantSplit/>
          <w:trHeight w:val="1897"/>
        </w:trPr>
        <w:tc>
          <w:tcPr>
            <w:tcW w:w="10480" w:type="dxa"/>
            <w:tcBorders>
              <w:bottom w:val="single" w:sz="8" w:space="0" w:color="auto"/>
            </w:tcBorders>
            <w:vAlign w:val="center"/>
          </w:tcPr>
          <w:p w14:paraId="38F58081" w14:textId="77777777" w:rsidR="00476EB5" w:rsidRPr="00997D7C" w:rsidRDefault="00476EB5" w:rsidP="00C96D5E">
            <w:pPr>
              <w:rPr>
                <w:rFonts w:ascii="標楷體" w:eastAsia="標楷體"/>
                <w:color w:val="A6A6A6" w:themeColor="background1" w:themeShade="A6"/>
              </w:rPr>
            </w:pPr>
            <w:r w:rsidRPr="00997D7C">
              <w:rPr>
                <w:rFonts w:ascii="標楷體" w:eastAsia="標楷體" w:hint="eastAsia"/>
                <w:color w:val="A6A6A6" w:themeColor="background1" w:themeShade="A6"/>
              </w:rPr>
              <w:t>(請填寫會談紀錄)</w:t>
            </w:r>
          </w:p>
          <w:p w14:paraId="3D4FB2D3" w14:textId="77777777" w:rsidR="00476EB5" w:rsidRDefault="00476EB5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14:paraId="358C19F3" w14:textId="77777777" w:rsidR="00476EB5" w:rsidRDefault="00476EB5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14:paraId="5ACC5C30" w14:textId="77777777" w:rsidR="00476EB5" w:rsidRDefault="00476EB5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14:paraId="6CF98044" w14:textId="77777777" w:rsidR="00476EB5" w:rsidRDefault="00476EB5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14:paraId="6746AD2C" w14:textId="074AD2BE" w:rsidR="00476EB5" w:rsidRPr="00FC7D69" w:rsidRDefault="00476EB5" w:rsidP="00C96D5E">
            <w:pPr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color w:val="A6A6A6" w:themeColor="background1" w:themeShade="A6"/>
              </w:rPr>
              <w:t xml:space="preserve">         </w:t>
            </w:r>
            <w:r w:rsidRPr="00292050">
              <w:rPr>
                <w:rFonts w:ascii="標楷體" w:eastAsia="標楷體" w:hint="eastAsia"/>
              </w:rPr>
              <w:t xml:space="preserve"> </w:t>
            </w:r>
            <w:r>
              <w:rPr>
                <w:rFonts w:ascii="標楷體" w:eastAsia="標楷體" w:hint="eastAsia"/>
              </w:rPr>
              <w:t xml:space="preserve">                                         導師</w:t>
            </w:r>
            <w:r w:rsidRPr="00292050">
              <w:rPr>
                <w:rFonts w:ascii="標楷體" w:eastAsia="標楷體" w:hint="eastAsia"/>
              </w:rPr>
              <w:t>簽名：</w:t>
            </w:r>
          </w:p>
        </w:tc>
      </w:tr>
    </w:tbl>
    <w:p w14:paraId="3BF1E02F" w14:textId="3ABD6890" w:rsidR="008A1887" w:rsidRPr="00292050" w:rsidRDefault="008A1887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</w:p>
    <w:tbl>
      <w:tblPr>
        <w:tblW w:w="1050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2620"/>
        <w:gridCol w:w="2620"/>
        <w:gridCol w:w="2620"/>
        <w:gridCol w:w="2643"/>
      </w:tblGrid>
      <w:tr w:rsidR="002315E3" w:rsidRPr="00FC7D69" w14:paraId="559F6C33" w14:textId="77777777" w:rsidTr="002315E3">
        <w:trPr>
          <w:trHeight w:val="578"/>
        </w:trPr>
        <w:tc>
          <w:tcPr>
            <w:tcW w:w="10503" w:type="dxa"/>
            <w:gridSpan w:val="4"/>
            <w:vAlign w:val="center"/>
          </w:tcPr>
          <w:p w14:paraId="6E79E6FD" w14:textId="204A3A0C" w:rsidR="002315E3" w:rsidRDefault="00C65DEB" w:rsidP="00FC7D69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行政單位</w:t>
            </w:r>
            <w:proofErr w:type="gramStart"/>
            <w:r>
              <w:rPr>
                <w:rFonts w:ascii="標楷體" w:eastAsia="標楷體" w:hint="eastAsia"/>
                <w:b/>
              </w:rPr>
              <w:t>簽核欄</w:t>
            </w:r>
            <w:proofErr w:type="gramEnd"/>
          </w:p>
        </w:tc>
      </w:tr>
      <w:tr w:rsidR="00476EB5" w:rsidRPr="00FC7D69" w14:paraId="6AD6C6EF" w14:textId="3E764F25" w:rsidTr="002315E3">
        <w:trPr>
          <w:trHeight w:val="544"/>
        </w:trPr>
        <w:tc>
          <w:tcPr>
            <w:tcW w:w="2620" w:type="dxa"/>
            <w:tcBorders>
              <w:right w:val="single" w:sz="4" w:space="0" w:color="auto"/>
            </w:tcBorders>
            <w:vAlign w:val="center"/>
          </w:tcPr>
          <w:p w14:paraId="49322E49" w14:textId="69E6CF41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系所經辦</w:t>
            </w:r>
          </w:p>
        </w:tc>
        <w:tc>
          <w:tcPr>
            <w:tcW w:w="26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899C58" w14:textId="1EDF4F54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系主任</w:t>
            </w:r>
          </w:p>
        </w:tc>
        <w:tc>
          <w:tcPr>
            <w:tcW w:w="2620" w:type="dxa"/>
            <w:tcBorders>
              <w:left w:val="single" w:sz="4" w:space="0" w:color="auto"/>
            </w:tcBorders>
            <w:vAlign w:val="center"/>
          </w:tcPr>
          <w:p w14:paraId="555AA41D" w14:textId="50B41B63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學</w:t>
            </w:r>
            <w:proofErr w:type="gramStart"/>
            <w:r w:rsidRPr="00EE21DD">
              <w:rPr>
                <w:rFonts w:ascii="標楷體" w:eastAsia="標楷體" w:hint="eastAsia"/>
                <w:bCs/>
              </w:rPr>
              <w:t>務</w:t>
            </w:r>
            <w:proofErr w:type="gramEnd"/>
            <w:r w:rsidRPr="00EE21DD">
              <w:rPr>
                <w:rFonts w:ascii="標楷體" w:eastAsia="標楷體" w:hint="eastAsia"/>
                <w:bCs/>
              </w:rPr>
              <w:t>處生輔組經辦</w:t>
            </w:r>
          </w:p>
        </w:tc>
        <w:tc>
          <w:tcPr>
            <w:tcW w:w="2643" w:type="dxa"/>
            <w:vAlign w:val="center"/>
          </w:tcPr>
          <w:p w14:paraId="5BC70373" w14:textId="7665E74F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學</w:t>
            </w:r>
            <w:proofErr w:type="gramStart"/>
            <w:r w:rsidRPr="00EE21DD">
              <w:rPr>
                <w:rFonts w:ascii="標楷體" w:eastAsia="標楷體" w:hint="eastAsia"/>
                <w:bCs/>
              </w:rPr>
              <w:t>務</w:t>
            </w:r>
            <w:proofErr w:type="gramEnd"/>
            <w:r w:rsidRPr="00EE21DD">
              <w:rPr>
                <w:rFonts w:ascii="標楷體" w:eastAsia="標楷體" w:hint="eastAsia"/>
                <w:bCs/>
              </w:rPr>
              <w:t>處生輔組組長</w:t>
            </w:r>
          </w:p>
        </w:tc>
      </w:tr>
      <w:tr w:rsidR="00476EB5" w:rsidRPr="00FC7D69" w14:paraId="2F1C75B7" w14:textId="5DEB45D7" w:rsidTr="007A5F3B">
        <w:trPr>
          <w:trHeight w:val="832"/>
        </w:trPr>
        <w:tc>
          <w:tcPr>
            <w:tcW w:w="2620" w:type="dxa"/>
            <w:tcBorders>
              <w:right w:val="single" w:sz="4" w:space="0" w:color="auto"/>
            </w:tcBorders>
          </w:tcPr>
          <w:p w14:paraId="4C9AA64D" w14:textId="77777777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</w:p>
        </w:tc>
        <w:tc>
          <w:tcPr>
            <w:tcW w:w="2620" w:type="dxa"/>
            <w:tcBorders>
              <w:left w:val="single" w:sz="4" w:space="0" w:color="auto"/>
              <w:right w:val="single" w:sz="4" w:space="0" w:color="auto"/>
            </w:tcBorders>
          </w:tcPr>
          <w:p w14:paraId="3BFE15FF" w14:textId="77777777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</w:p>
        </w:tc>
        <w:tc>
          <w:tcPr>
            <w:tcW w:w="2620" w:type="dxa"/>
            <w:tcBorders>
              <w:left w:val="single" w:sz="4" w:space="0" w:color="auto"/>
            </w:tcBorders>
          </w:tcPr>
          <w:p w14:paraId="40D32797" w14:textId="77777777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</w:p>
        </w:tc>
        <w:tc>
          <w:tcPr>
            <w:tcW w:w="2643" w:type="dxa"/>
          </w:tcPr>
          <w:p w14:paraId="25E32139" w14:textId="77777777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</w:p>
        </w:tc>
      </w:tr>
      <w:tr w:rsidR="002315E3" w:rsidRPr="00FC7D69" w14:paraId="29E08302" w14:textId="77777777" w:rsidTr="002315E3">
        <w:trPr>
          <w:trHeight w:val="422"/>
        </w:trPr>
        <w:tc>
          <w:tcPr>
            <w:tcW w:w="2620" w:type="dxa"/>
            <w:tcBorders>
              <w:right w:val="single" w:sz="4" w:space="0" w:color="auto"/>
            </w:tcBorders>
            <w:vAlign w:val="center"/>
          </w:tcPr>
          <w:p w14:paraId="1947C3F7" w14:textId="2CEF2A9E" w:rsidR="002315E3" w:rsidRPr="00EE21DD" w:rsidRDefault="002315E3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教務處課</w:t>
            </w:r>
            <w:proofErr w:type="gramStart"/>
            <w:r w:rsidRPr="00EE21DD">
              <w:rPr>
                <w:rFonts w:ascii="標楷體" w:eastAsia="標楷體" w:hint="eastAsia"/>
                <w:bCs/>
              </w:rPr>
              <w:t>務</w:t>
            </w:r>
            <w:proofErr w:type="gramEnd"/>
            <w:r w:rsidRPr="00EE21DD">
              <w:rPr>
                <w:rFonts w:ascii="標楷體" w:eastAsia="標楷體" w:hint="eastAsia"/>
                <w:bCs/>
              </w:rPr>
              <w:t>組經辦</w:t>
            </w:r>
          </w:p>
        </w:tc>
        <w:tc>
          <w:tcPr>
            <w:tcW w:w="26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35A309" w14:textId="6E42C736" w:rsidR="002315E3" w:rsidRPr="00EE21DD" w:rsidRDefault="002315E3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教務處課</w:t>
            </w:r>
            <w:proofErr w:type="gramStart"/>
            <w:r w:rsidRPr="00EE21DD">
              <w:rPr>
                <w:rFonts w:ascii="標楷體" w:eastAsia="標楷體" w:hint="eastAsia"/>
                <w:bCs/>
              </w:rPr>
              <w:t>務</w:t>
            </w:r>
            <w:proofErr w:type="gramEnd"/>
            <w:r w:rsidRPr="00EE21DD">
              <w:rPr>
                <w:rFonts w:ascii="標楷體" w:eastAsia="標楷體" w:hint="eastAsia"/>
                <w:bCs/>
              </w:rPr>
              <w:t>組組長</w:t>
            </w:r>
          </w:p>
        </w:tc>
        <w:tc>
          <w:tcPr>
            <w:tcW w:w="2620" w:type="dxa"/>
            <w:tcBorders>
              <w:left w:val="single" w:sz="4" w:space="0" w:color="auto"/>
            </w:tcBorders>
            <w:vAlign w:val="center"/>
          </w:tcPr>
          <w:p w14:paraId="31BC74F9" w14:textId="12E15E54" w:rsidR="002315E3" w:rsidRPr="00EE21DD" w:rsidRDefault="002315E3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教務處註冊</w:t>
            </w:r>
            <w:r w:rsidRPr="00EE21DD">
              <w:rPr>
                <w:rFonts w:ascii="標楷體" w:eastAsia="標楷體"/>
                <w:bCs/>
              </w:rPr>
              <w:t>組</w:t>
            </w:r>
            <w:r w:rsidRPr="00EE21DD">
              <w:rPr>
                <w:rFonts w:ascii="標楷體" w:eastAsia="標楷體" w:hint="eastAsia"/>
                <w:bCs/>
              </w:rPr>
              <w:t>經辦</w:t>
            </w:r>
          </w:p>
        </w:tc>
        <w:tc>
          <w:tcPr>
            <w:tcW w:w="2643" w:type="dxa"/>
            <w:vAlign w:val="center"/>
          </w:tcPr>
          <w:p w14:paraId="25E05318" w14:textId="6AEC6BCB" w:rsidR="002315E3" w:rsidRPr="00EE21DD" w:rsidRDefault="002315E3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教務處註冊</w:t>
            </w:r>
            <w:r w:rsidRPr="00EE21DD">
              <w:rPr>
                <w:rFonts w:ascii="標楷體" w:eastAsia="標楷體"/>
                <w:bCs/>
              </w:rPr>
              <w:t>組</w:t>
            </w:r>
            <w:r w:rsidRPr="00EE21DD">
              <w:rPr>
                <w:rFonts w:ascii="標楷體" w:eastAsia="標楷體" w:hint="eastAsia"/>
                <w:bCs/>
              </w:rPr>
              <w:t>組長</w:t>
            </w:r>
          </w:p>
        </w:tc>
      </w:tr>
      <w:tr w:rsidR="002315E3" w:rsidRPr="00FC7D69" w14:paraId="6DEBCC66" w14:textId="77777777" w:rsidTr="007A5F3B">
        <w:trPr>
          <w:trHeight w:val="832"/>
        </w:trPr>
        <w:tc>
          <w:tcPr>
            <w:tcW w:w="2620" w:type="dxa"/>
            <w:tcBorders>
              <w:right w:val="single" w:sz="4" w:space="0" w:color="auto"/>
            </w:tcBorders>
          </w:tcPr>
          <w:p w14:paraId="2104778E" w14:textId="77777777" w:rsidR="002315E3" w:rsidRPr="00FC7D69" w:rsidRDefault="002315E3" w:rsidP="002315E3">
            <w:pPr>
              <w:rPr>
                <w:rFonts w:ascii="標楷體" w:eastAsia="標楷體"/>
                <w:b/>
              </w:rPr>
            </w:pPr>
          </w:p>
        </w:tc>
        <w:tc>
          <w:tcPr>
            <w:tcW w:w="2620" w:type="dxa"/>
            <w:tcBorders>
              <w:left w:val="single" w:sz="4" w:space="0" w:color="auto"/>
              <w:right w:val="single" w:sz="4" w:space="0" w:color="auto"/>
            </w:tcBorders>
          </w:tcPr>
          <w:p w14:paraId="436B48B8" w14:textId="77777777" w:rsidR="002315E3" w:rsidRPr="00FC7D69" w:rsidRDefault="002315E3" w:rsidP="002315E3">
            <w:pPr>
              <w:rPr>
                <w:rFonts w:ascii="標楷體" w:eastAsia="標楷體"/>
                <w:b/>
              </w:rPr>
            </w:pPr>
          </w:p>
        </w:tc>
        <w:tc>
          <w:tcPr>
            <w:tcW w:w="2620" w:type="dxa"/>
            <w:tcBorders>
              <w:left w:val="single" w:sz="4" w:space="0" w:color="auto"/>
            </w:tcBorders>
          </w:tcPr>
          <w:p w14:paraId="05D19549" w14:textId="77777777" w:rsidR="002315E3" w:rsidRPr="00FC7D69" w:rsidRDefault="002315E3" w:rsidP="002315E3">
            <w:pPr>
              <w:rPr>
                <w:rFonts w:ascii="標楷體" w:eastAsia="標楷體"/>
                <w:b/>
              </w:rPr>
            </w:pPr>
          </w:p>
        </w:tc>
        <w:tc>
          <w:tcPr>
            <w:tcW w:w="2643" w:type="dxa"/>
          </w:tcPr>
          <w:p w14:paraId="5458CE36" w14:textId="77777777" w:rsidR="002315E3" w:rsidRPr="00FC7D69" w:rsidRDefault="002315E3" w:rsidP="002315E3">
            <w:pPr>
              <w:rPr>
                <w:rFonts w:ascii="標楷體" w:eastAsia="標楷體"/>
                <w:b/>
              </w:rPr>
            </w:pPr>
          </w:p>
        </w:tc>
      </w:tr>
    </w:tbl>
    <w:p w14:paraId="5904A8F3" w14:textId="77777777" w:rsidR="004A7871" w:rsidRDefault="004A7871" w:rsidP="00040B9A">
      <w:pPr>
        <w:ind w:right="96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注意事項:</w:t>
      </w:r>
    </w:p>
    <w:p w14:paraId="3F23A7A1" w14:textId="70B1A67F" w:rsidR="00C01CFB" w:rsidRPr="00C01CFB" w:rsidRDefault="00C01CFB" w:rsidP="00C01CFB">
      <w:pPr>
        <w:pStyle w:val="a8"/>
        <w:numPr>
          <w:ilvl w:val="0"/>
          <w:numId w:val="1"/>
        </w:numPr>
        <w:ind w:leftChars="0" w:left="284" w:hanging="426"/>
        <w:rPr>
          <w:rFonts w:ascii="標楷體" w:eastAsia="標楷體" w:hAnsi="標楷體"/>
          <w:spacing w:val="-4"/>
        </w:rPr>
      </w:pPr>
      <w:r w:rsidRPr="00C01CFB">
        <w:rPr>
          <w:rFonts w:ascii="標楷體" w:eastAsia="標楷體" w:hAnsi="標楷體" w:hint="eastAsia"/>
          <w:spacing w:val="-4"/>
        </w:rPr>
        <w:t>申請對象為 94 年1月1日以後出生之役男，規劃於</w:t>
      </w:r>
      <w:r w:rsidRPr="00C01CFB">
        <w:rPr>
          <w:rFonts w:ascii="標楷體" w:eastAsia="標楷體" w:hAnsi="標楷體" w:hint="eastAsia"/>
          <w:spacing w:val="-4"/>
          <w:lang w:eastAsia="zh-HK"/>
        </w:rPr>
        <w:t>就</w:t>
      </w:r>
      <w:r w:rsidRPr="00C01CFB">
        <w:rPr>
          <w:rFonts w:ascii="標楷體" w:eastAsia="標楷體" w:hAnsi="標楷體" w:hint="eastAsia"/>
          <w:spacing w:val="-4"/>
        </w:rPr>
        <w:t>學期間休學服役1年者。</w:t>
      </w:r>
    </w:p>
    <w:p w14:paraId="7909A934" w14:textId="363B067C" w:rsidR="004C1CE4" w:rsidRPr="00C01CFB" w:rsidRDefault="0091215E" w:rsidP="00C01CFB">
      <w:pPr>
        <w:pStyle w:val="a8"/>
        <w:numPr>
          <w:ilvl w:val="0"/>
          <w:numId w:val="1"/>
        </w:numPr>
        <w:ind w:leftChars="0" w:left="284" w:hanging="426"/>
        <w:rPr>
          <w:rFonts w:ascii="標楷體" w:eastAsia="標楷體" w:hAnsi="標楷體"/>
          <w:spacing w:val="-4"/>
        </w:rPr>
      </w:pPr>
      <w:r w:rsidRPr="00C01CFB">
        <w:rPr>
          <w:rFonts w:ascii="標楷體" w:eastAsia="標楷體" w:hAnsi="標楷體" w:hint="eastAsia"/>
          <w:spacing w:val="-4"/>
        </w:rPr>
        <w:t>申請就學期間專案服役者，須</w:t>
      </w:r>
      <w:r w:rsidR="004A7871" w:rsidRPr="00C01CFB">
        <w:rPr>
          <w:rFonts w:ascii="標楷體" w:eastAsia="標楷體" w:hAnsi="標楷體" w:hint="eastAsia"/>
          <w:spacing w:val="-4"/>
        </w:rPr>
        <w:t>於入營前</w:t>
      </w:r>
      <w:r w:rsidRPr="00C01CFB">
        <w:rPr>
          <w:rFonts w:ascii="標楷體" w:eastAsia="標楷體" w:hAnsi="標楷體" w:hint="eastAsia"/>
          <w:spacing w:val="-4"/>
        </w:rPr>
        <w:t>1個月，向本校申請開立預定休學證明文件，並繳回戶籍地公</w:t>
      </w:r>
      <w:r w:rsidR="00C01CFB" w:rsidRPr="00C01CFB">
        <w:rPr>
          <w:rFonts w:ascii="標楷體" w:eastAsia="標楷體" w:hAnsi="標楷體" w:hint="eastAsia"/>
          <w:spacing w:val="-4"/>
          <w:lang w:eastAsia="zh-HK"/>
        </w:rPr>
        <w:t>所</w:t>
      </w:r>
      <w:r w:rsidRPr="00C01CFB">
        <w:rPr>
          <w:rFonts w:ascii="標楷體" w:eastAsia="標楷體" w:hAnsi="標楷體" w:hint="eastAsia"/>
          <w:spacing w:val="-4"/>
        </w:rPr>
        <w:t>。</w:t>
      </w:r>
    </w:p>
    <w:p w14:paraId="02AD3797" w14:textId="0E02664D" w:rsidR="007D606B" w:rsidRDefault="00C26FC8" w:rsidP="00162D29">
      <w:pPr>
        <w:pStyle w:val="a8"/>
        <w:numPr>
          <w:ilvl w:val="0"/>
          <w:numId w:val="1"/>
        </w:numPr>
        <w:ind w:leftChars="0" w:left="284" w:rightChars="165" w:right="396" w:hanging="426"/>
        <w:rPr>
          <w:rFonts w:ascii="標楷體" w:eastAsia="標楷體" w:hAnsi="標楷體"/>
          <w:spacing w:val="-4"/>
        </w:rPr>
      </w:pPr>
      <w:r w:rsidRPr="00C01CFB">
        <w:rPr>
          <w:rFonts w:ascii="標楷體" w:eastAsia="標楷體" w:hAnsi="標楷體" w:hint="eastAsia"/>
          <w:spacing w:val="-4"/>
        </w:rPr>
        <w:t>有關學生暑修、跨校選課、</w:t>
      </w:r>
      <w:proofErr w:type="gramStart"/>
      <w:r w:rsidRPr="00C01CFB">
        <w:rPr>
          <w:rFonts w:ascii="標楷體" w:eastAsia="標楷體" w:hAnsi="標楷體" w:hint="eastAsia"/>
          <w:spacing w:val="-4"/>
        </w:rPr>
        <w:t>減修</w:t>
      </w:r>
      <w:proofErr w:type="gramEnd"/>
      <w:r w:rsidR="00C01CFB" w:rsidRPr="00C01CFB">
        <w:rPr>
          <w:rFonts w:ascii="標楷體" w:eastAsia="標楷體" w:hAnsi="標楷體" w:hint="eastAsia"/>
          <w:spacing w:val="-4"/>
          <w:lang w:eastAsia="zh-HK"/>
        </w:rPr>
        <w:t>、提前畢業</w:t>
      </w:r>
      <w:r w:rsidRPr="00C01CFB">
        <w:rPr>
          <w:rFonts w:ascii="標楷體" w:eastAsia="標楷體" w:hAnsi="標楷體" w:hint="eastAsia"/>
          <w:spacing w:val="-4"/>
        </w:rPr>
        <w:t>等申請，另依本校相關申請文件辦理。</w:t>
      </w:r>
    </w:p>
    <w:p w14:paraId="0D1B3DD1" w14:textId="09CDE0B2" w:rsidR="00162D29" w:rsidRPr="00C01CFB" w:rsidRDefault="00162D29" w:rsidP="00162D29">
      <w:pPr>
        <w:pStyle w:val="a8"/>
        <w:ind w:leftChars="0" w:left="284" w:rightChars="224" w:right="538"/>
        <w:jc w:val="right"/>
        <w:rPr>
          <w:rFonts w:ascii="標楷體" w:eastAsia="標楷體" w:hAnsi="標楷體"/>
          <w:spacing w:val="-4"/>
        </w:rPr>
      </w:pPr>
      <w:r>
        <w:rPr>
          <w:rFonts w:ascii="標楷體" w:eastAsia="標楷體" w:hAnsi="標楷體" w:hint="eastAsia"/>
          <w:spacing w:val="-4"/>
        </w:rPr>
        <w:t>112.9.25</w:t>
      </w:r>
    </w:p>
    <w:sectPr w:rsidR="00162D29" w:rsidRPr="00C01CFB" w:rsidSect="00725A45">
      <w:pgSz w:w="11906" w:h="16838" w:code="9"/>
      <w:pgMar w:top="680" w:right="282" w:bottom="680" w:left="737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5D083" w14:textId="77777777" w:rsidR="001A46CD" w:rsidRDefault="001A46CD" w:rsidP="004C1CE4">
      <w:r>
        <w:separator/>
      </w:r>
    </w:p>
  </w:endnote>
  <w:endnote w:type="continuationSeparator" w:id="0">
    <w:p w14:paraId="369B4352" w14:textId="77777777" w:rsidR="001A46CD" w:rsidRDefault="001A46CD" w:rsidP="004C1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華康新儷粗黑">
    <w:altName w:val="微軟正黑體"/>
    <w:charset w:val="88"/>
    <w:family w:val="swiss"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B459A" w14:textId="77777777" w:rsidR="001A46CD" w:rsidRDefault="001A46CD" w:rsidP="004C1CE4">
      <w:r>
        <w:separator/>
      </w:r>
    </w:p>
  </w:footnote>
  <w:footnote w:type="continuationSeparator" w:id="0">
    <w:p w14:paraId="35F7ABE3" w14:textId="77777777" w:rsidR="001A46CD" w:rsidRDefault="001A46CD" w:rsidP="004C1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45970"/>
    <w:multiLevelType w:val="hybridMultilevel"/>
    <w:tmpl w:val="09E87CC2"/>
    <w:lvl w:ilvl="0" w:tplc="FC608FD2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DQ1MDA0szQyMDJT0lEKTi0uzszPAykwrAUAV0qvdywAAAA="/>
  </w:docVars>
  <w:rsids>
    <w:rsidRoot w:val="005175AC"/>
    <w:rsid w:val="00015ADB"/>
    <w:rsid w:val="0003019D"/>
    <w:rsid w:val="00040A04"/>
    <w:rsid w:val="00040B9A"/>
    <w:rsid w:val="00042682"/>
    <w:rsid w:val="000578A4"/>
    <w:rsid w:val="0006780F"/>
    <w:rsid w:val="0008155A"/>
    <w:rsid w:val="000C33EB"/>
    <w:rsid w:val="000C4F4A"/>
    <w:rsid w:val="00121F97"/>
    <w:rsid w:val="00137D4E"/>
    <w:rsid w:val="00162D29"/>
    <w:rsid w:val="0018697C"/>
    <w:rsid w:val="001A0B21"/>
    <w:rsid w:val="001A3A56"/>
    <w:rsid w:val="001A46CD"/>
    <w:rsid w:val="001D4CCC"/>
    <w:rsid w:val="00226BC5"/>
    <w:rsid w:val="002315E3"/>
    <w:rsid w:val="002654A4"/>
    <w:rsid w:val="00273B1D"/>
    <w:rsid w:val="00292050"/>
    <w:rsid w:val="002B6CDC"/>
    <w:rsid w:val="002C2313"/>
    <w:rsid w:val="00302500"/>
    <w:rsid w:val="00316976"/>
    <w:rsid w:val="00332EA5"/>
    <w:rsid w:val="00350032"/>
    <w:rsid w:val="00362BEE"/>
    <w:rsid w:val="00373064"/>
    <w:rsid w:val="00391657"/>
    <w:rsid w:val="003B0CB3"/>
    <w:rsid w:val="003B20D2"/>
    <w:rsid w:val="003C254E"/>
    <w:rsid w:val="003C2E59"/>
    <w:rsid w:val="003E77EF"/>
    <w:rsid w:val="003F20E2"/>
    <w:rsid w:val="003F40AC"/>
    <w:rsid w:val="00407500"/>
    <w:rsid w:val="00407863"/>
    <w:rsid w:val="00415279"/>
    <w:rsid w:val="00461464"/>
    <w:rsid w:val="004655B6"/>
    <w:rsid w:val="00475FA4"/>
    <w:rsid w:val="00476EB5"/>
    <w:rsid w:val="00487907"/>
    <w:rsid w:val="004A7871"/>
    <w:rsid w:val="004B542E"/>
    <w:rsid w:val="004C1CE4"/>
    <w:rsid w:val="00501418"/>
    <w:rsid w:val="00511454"/>
    <w:rsid w:val="00513300"/>
    <w:rsid w:val="005175AC"/>
    <w:rsid w:val="00551DC1"/>
    <w:rsid w:val="005A0112"/>
    <w:rsid w:val="00611646"/>
    <w:rsid w:val="00615B36"/>
    <w:rsid w:val="00645A04"/>
    <w:rsid w:val="006614E5"/>
    <w:rsid w:val="006631A7"/>
    <w:rsid w:val="006650C7"/>
    <w:rsid w:val="006A54C5"/>
    <w:rsid w:val="006C2D4C"/>
    <w:rsid w:val="006D182B"/>
    <w:rsid w:val="006D2BBA"/>
    <w:rsid w:val="00725A45"/>
    <w:rsid w:val="0077557E"/>
    <w:rsid w:val="007A5F3B"/>
    <w:rsid w:val="007C2F95"/>
    <w:rsid w:val="007D606B"/>
    <w:rsid w:val="007E5389"/>
    <w:rsid w:val="00814FD0"/>
    <w:rsid w:val="0082633B"/>
    <w:rsid w:val="0086705A"/>
    <w:rsid w:val="0087431E"/>
    <w:rsid w:val="00887BF0"/>
    <w:rsid w:val="00891D76"/>
    <w:rsid w:val="00893227"/>
    <w:rsid w:val="00893F11"/>
    <w:rsid w:val="008A1887"/>
    <w:rsid w:val="008A1A3D"/>
    <w:rsid w:val="008A3DC9"/>
    <w:rsid w:val="008E1780"/>
    <w:rsid w:val="0091215E"/>
    <w:rsid w:val="009345F2"/>
    <w:rsid w:val="009649AE"/>
    <w:rsid w:val="0097230A"/>
    <w:rsid w:val="009740E7"/>
    <w:rsid w:val="00997D7C"/>
    <w:rsid w:val="009C238E"/>
    <w:rsid w:val="009E5CE8"/>
    <w:rsid w:val="009F5E4D"/>
    <w:rsid w:val="00A14329"/>
    <w:rsid w:val="00A733C5"/>
    <w:rsid w:val="00A91ABB"/>
    <w:rsid w:val="00A976F7"/>
    <w:rsid w:val="00AD0335"/>
    <w:rsid w:val="00AE1248"/>
    <w:rsid w:val="00AF2B82"/>
    <w:rsid w:val="00B440EE"/>
    <w:rsid w:val="00B4448D"/>
    <w:rsid w:val="00B856C0"/>
    <w:rsid w:val="00BB21FC"/>
    <w:rsid w:val="00BC2AB6"/>
    <w:rsid w:val="00BC6B21"/>
    <w:rsid w:val="00BD526A"/>
    <w:rsid w:val="00C01CFB"/>
    <w:rsid w:val="00C22FB8"/>
    <w:rsid w:val="00C26FC8"/>
    <w:rsid w:val="00C33C2C"/>
    <w:rsid w:val="00C65DEB"/>
    <w:rsid w:val="00C96D5E"/>
    <w:rsid w:val="00CB1399"/>
    <w:rsid w:val="00CB481C"/>
    <w:rsid w:val="00CC6464"/>
    <w:rsid w:val="00CE4398"/>
    <w:rsid w:val="00D32305"/>
    <w:rsid w:val="00D52976"/>
    <w:rsid w:val="00D61EAD"/>
    <w:rsid w:val="00D654EC"/>
    <w:rsid w:val="00D824CC"/>
    <w:rsid w:val="00D8443F"/>
    <w:rsid w:val="00D86A9C"/>
    <w:rsid w:val="00DA518A"/>
    <w:rsid w:val="00DA635A"/>
    <w:rsid w:val="00DC0763"/>
    <w:rsid w:val="00E04E98"/>
    <w:rsid w:val="00E05DC3"/>
    <w:rsid w:val="00E1154F"/>
    <w:rsid w:val="00E2711A"/>
    <w:rsid w:val="00E45292"/>
    <w:rsid w:val="00EE19DF"/>
    <w:rsid w:val="00EE21DD"/>
    <w:rsid w:val="00EE522F"/>
    <w:rsid w:val="00F03B3B"/>
    <w:rsid w:val="00F140F1"/>
    <w:rsid w:val="00F209EF"/>
    <w:rsid w:val="00F74FAC"/>
    <w:rsid w:val="00F8551B"/>
    <w:rsid w:val="00FB59D0"/>
    <w:rsid w:val="00FC7D69"/>
    <w:rsid w:val="00FD100B"/>
    <w:rsid w:val="00FD1507"/>
    <w:rsid w:val="00FE0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F07F3B"/>
  <w15:docId w15:val="{4D78DD95-2F8C-49FD-8840-0F0528DA7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A1887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5175A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5175A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"/>
    <w:autoRedefine/>
    <w:rsid w:val="007C2F95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rsid w:val="005175AC"/>
    <w:rPr>
      <w:rFonts w:eastAsia="標楷體"/>
      <w:b/>
      <w:bCs/>
      <w:color w:val="000000"/>
      <w:sz w:val="36"/>
      <w:szCs w:val="30"/>
    </w:rPr>
  </w:style>
  <w:style w:type="paragraph" w:customStyle="1" w:styleId="3">
    <w:name w:val="樣式3"/>
    <w:basedOn w:val="1"/>
    <w:autoRedefine/>
    <w:rsid w:val="005175AC"/>
    <w:pPr>
      <w:adjustRightInd w:val="0"/>
      <w:spacing w:line="720" w:lineRule="atLeast"/>
      <w:textAlignment w:val="baseline"/>
    </w:pPr>
  </w:style>
  <w:style w:type="paragraph" w:customStyle="1" w:styleId="4">
    <w:name w:val="樣式4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">
    <w:name w:val="樣式5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table" w:styleId="a3">
    <w:name w:val="Table Grid"/>
    <w:basedOn w:val="a1"/>
    <w:rsid w:val="008A18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rsid w:val="004C1CE4"/>
    <w:rPr>
      <w:kern w:val="2"/>
    </w:rPr>
  </w:style>
  <w:style w:type="paragraph" w:styleId="a6">
    <w:name w:val="footer"/>
    <w:basedOn w:val="a"/>
    <w:link w:val="a7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rsid w:val="004C1CE4"/>
    <w:rPr>
      <w:kern w:val="2"/>
    </w:rPr>
  </w:style>
  <w:style w:type="paragraph" w:styleId="a8">
    <w:name w:val="List Paragraph"/>
    <w:basedOn w:val="a"/>
    <w:uiPriority w:val="34"/>
    <w:qFormat/>
    <w:rsid w:val="004A7871"/>
    <w:pPr>
      <w:ind w:leftChars="200" w:left="480"/>
    </w:pPr>
  </w:style>
  <w:style w:type="paragraph" w:styleId="a9">
    <w:name w:val="Balloon Text"/>
    <w:basedOn w:val="a"/>
    <w:link w:val="aa"/>
    <w:rsid w:val="008A3D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8A3DC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9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309ED-0B97-4825-BAED-BFD3122C77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5</Characters>
  <Application>Microsoft Office Word</Application>
  <DocSecurity>0</DocSecurity>
  <Lines>6</Lines>
  <Paragraphs>1</Paragraphs>
  <ScaleCrop>false</ScaleCrop>
  <Company>台灣大學註冊組</Company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學生報告書</dc:title>
  <dc:creator>jyzhuang@ntu.edu.tw</dc:creator>
  <cp:lastModifiedBy>user</cp:lastModifiedBy>
  <cp:revision>2</cp:revision>
  <cp:lastPrinted>2023-05-22T09:33:00Z</cp:lastPrinted>
  <dcterms:created xsi:type="dcterms:W3CDTF">2024-01-31T08:11:00Z</dcterms:created>
  <dcterms:modified xsi:type="dcterms:W3CDTF">2024-01-31T08:11:00Z</dcterms:modified>
</cp:coreProperties>
</file>